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E2466" w14:textId="77777777" w:rsidR="00A94097" w:rsidRDefault="00E53B4F" w:rsidP="00E9246C">
      <w:pPr>
        <w:jc w:val="center"/>
        <w:rPr>
          <w:rFonts w:ascii="Arial" w:hAnsi="Arial" w:cs="Arial"/>
          <w:b/>
        </w:rPr>
      </w:pPr>
      <w:r w:rsidRPr="00F219DC">
        <w:rPr>
          <w:rFonts w:ascii="Arial" w:hAnsi="Arial" w:cs="Arial"/>
          <w:b/>
          <w:sz w:val="32"/>
          <w:szCs w:val="32"/>
        </w:rPr>
        <w:t xml:space="preserve"> </w:t>
      </w:r>
    </w:p>
    <w:p w14:paraId="62075803" w14:textId="77777777" w:rsidR="00E9246C" w:rsidRDefault="00E9246C" w:rsidP="00E53B4F">
      <w:pPr>
        <w:jc w:val="both"/>
        <w:rPr>
          <w:rFonts w:ascii="Arial" w:hAnsi="Arial" w:cs="Arial"/>
          <w:b/>
        </w:rPr>
      </w:pPr>
    </w:p>
    <w:p w14:paraId="4EC847B3" w14:textId="458E09CA" w:rsidR="00E53B4F" w:rsidRPr="00B77539" w:rsidRDefault="002068BD" w:rsidP="008E2ED2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ntractor Company Name</w:t>
      </w:r>
      <w:r w:rsidR="00EF552A">
        <w:rPr>
          <w:rFonts w:ascii="Arial" w:hAnsi="Arial" w:cs="Arial"/>
          <w:b/>
        </w:rPr>
        <w:t xml:space="preserve">                                                                                                            </w:t>
      </w:r>
      <w:r w:rsidR="00644835">
        <w:rPr>
          <w:rFonts w:ascii="Arial" w:hAnsi="Arial" w:cs="Arial"/>
        </w:rPr>
        <w:t xml:space="preserve"> </w:t>
      </w:r>
      <w:r w:rsidR="00E53B4F" w:rsidRPr="00B77539">
        <w:rPr>
          <w:rFonts w:ascii="Arial" w:hAnsi="Arial" w:cs="Arial"/>
          <w:b/>
        </w:rPr>
        <w:t xml:space="preserve">Current </w:t>
      </w:r>
      <w:r w:rsidR="00804657">
        <w:rPr>
          <w:rFonts w:ascii="Arial" w:hAnsi="Arial" w:cs="Arial"/>
          <w:b/>
        </w:rPr>
        <w:t>EHS</w:t>
      </w:r>
      <w:r w:rsidR="00E53B4F" w:rsidRPr="00B77539">
        <w:rPr>
          <w:rFonts w:ascii="Arial" w:hAnsi="Arial" w:cs="Arial"/>
          <w:b/>
        </w:rPr>
        <w:t xml:space="preserve"> Rating:</w:t>
      </w:r>
      <w:r w:rsidR="00BD3992">
        <w:rPr>
          <w:rFonts w:ascii="Arial" w:hAnsi="Arial" w:cs="Arial"/>
          <w:b/>
        </w:rPr>
        <w:t xml:space="preserve"> </w:t>
      </w:r>
    </w:p>
    <w:p w14:paraId="74738B58" w14:textId="66643A26" w:rsidR="00867A4D" w:rsidRPr="00B77539" w:rsidRDefault="00867A4D" w:rsidP="00867A4D">
      <w:pPr>
        <w:rPr>
          <w:rFonts w:ascii="Arial" w:hAnsi="Arial" w:cs="Arial"/>
          <w:b/>
        </w:rPr>
      </w:pPr>
      <w:r w:rsidRPr="00B77539">
        <w:rPr>
          <w:rFonts w:ascii="Arial" w:hAnsi="Arial" w:cs="Arial"/>
          <w:b/>
        </w:rPr>
        <w:tab/>
      </w:r>
      <w:r w:rsidRPr="00B77539">
        <w:rPr>
          <w:rFonts w:ascii="Arial" w:hAnsi="Arial" w:cs="Arial"/>
          <w:b/>
        </w:rPr>
        <w:tab/>
      </w:r>
    </w:p>
    <w:p w14:paraId="0FB5AFB3" w14:textId="57CF1274" w:rsidR="00867A4D" w:rsidRDefault="00867A4D" w:rsidP="00867A4D">
      <w:pPr>
        <w:rPr>
          <w:rFonts w:ascii="Arial" w:hAnsi="Arial" w:cs="Arial"/>
          <w:b/>
        </w:rPr>
      </w:pPr>
      <w:r w:rsidRPr="00B77539">
        <w:rPr>
          <w:rFonts w:ascii="Arial" w:hAnsi="Arial" w:cs="Arial"/>
          <w:b/>
        </w:rPr>
        <w:t xml:space="preserve">Contract </w:t>
      </w:r>
      <w:r w:rsidRPr="00AC528C">
        <w:rPr>
          <w:rFonts w:ascii="Arial" w:hAnsi="Arial" w:cs="Arial"/>
          <w:b/>
        </w:rPr>
        <w:t>#</w:t>
      </w:r>
      <w:r w:rsidR="00E53B4F" w:rsidRPr="00AC528C">
        <w:rPr>
          <w:rFonts w:ascii="Arial" w:hAnsi="Arial" w:cs="Arial"/>
          <w:b/>
        </w:rPr>
        <w:t>:</w:t>
      </w:r>
      <w:r w:rsidR="0070401F">
        <w:rPr>
          <w:rFonts w:ascii="Arial" w:hAnsi="Arial" w:cs="Arial"/>
          <w:b/>
        </w:rPr>
        <w:t xml:space="preserve"> </w:t>
      </w:r>
    </w:p>
    <w:p w14:paraId="48221BE7" w14:textId="77777777" w:rsidR="00D73FD5" w:rsidRDefault="00D73FD5" w:rsidP="00867A4D">
      <w:pPr>
        <w:rPr>
          <w:rFonts w:ascii="Arial" w:hAnsi="Arial" w:cs="Arial"/>
          <w:b/>
          <w:sz w:val="32"/>
          <w:szCs w:val="32"/>
        </w:rPr>
      </w:pPr>
    </w:p>
    <w:p w14:paraId="5F953765" w14:textId="77777777" w:rsidR="00F219DC" w:rsidRPr="00F219DC" w:rsidRDefault="00F219DC" w:rsidP="00F219DC">
      <w:pPr>
        <w:rPr>
          <w:rFonts w:ascii="Arial" w:hAnsi="Arial" w:cs="Arial"/>
          <w:b/>
          <w:sz w:val="10"/>
          <w:szCs w:val="10"/>
        </w:rPr>
      </w:pPr>
    </w:p>
    <w:tbl>
      <w:tblPr>
        <w:tblW w:w="14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"/>
        <w:gridCol w:w="1745"/>
        <w:gridCol w:w="5062"/>
        <w:gridCol w:w="4284"/>
        <w:gridCol w:w="1926"/>
      </w:tblGrid>
      <w:tr w:rsidR="005304BF" w:rsidRPr="006E7642" w14:paraId="1610B188" w14:textId="77777777" w:rsidTr="00BB4463">
        <w:trPr>
          <w:jc w:val="center"/>
        </w:trPr>
        <w:tc>
          <w:tcPr>
            <w:tcW w:w="987" w:type="dxa"/>
            <w:vAlign w:val="center"/>
          </w:tcPr>
          <w:p w14:paraId="7A7B0CA8" w14:textId="77777777" w:rsidR="00092A9C" w:rsidRPr="006E7642" w:rsidRDefault="003B43A8" w:rsidP="003B43A8">
            <w:pPr>
              <w:jc w:val="center"/>
              <w:rPr>
                <w:rFonts w:asciiTheme="minorBidi" w:hAnsiTheme="minorBidi" w:cstheme="minorBidi"/>
                <w:b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b/>
                <w:sz w:val="20"/>
                <w:szCs w:val="20"/>
              </w:rPr>
              <w:t xml:space="preserve">Priority </w:t>
            </w:r>
          </w:p>
        </w:tc>
        <w:tc>
          <w:tcPr>
            <w:tcW w:w="1745" w:type="dxa"/>
            <w:vAlign w:val="center"/>
          </w:tcPr>
          <w:p w14:paraId="5DA1899B" w14:textId="77777777" w:rsidR="00092A9C" w:rsidRPr="006E7642" w:rsidRDefault="00092A9C" w:rsidP="003B43A8">
            <w:pPr>
              <w:jc w:val="center"/>
              <w:rPr>
                <w:rFonts w:asciiTheme="minorBidi" w:hAnsiTheme="minorBidi" w:cstheme="minorBidi"/>
                <w:b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b/>
                <w:sz w:val="20"/>
                <w:szCs w:val="20"/>
              </w:rPr>
              <w:t>Title</w:t>
            </w:r>
          </w:p>
        </w:tc>
        <w:tc>
          <w:tcPr>
            <w:tcW w:w="5062" w:type="dxa"/>
            <w:vAlign w:val="center"/>
          </w:tcPr>
          <w:p w14:paraId="1928F3D3" w14:textId="77777777" w:rsidR="00092A9C" w:rsidRPr="006E7642" w:rsidRDefault="00092A9C" w:rsidP="004D6F93">
            <w:pPr>
              <w:jc w:val="center"/>
              <w:rPr>
                <w:rFonts w:asciiTheme="minorBidi" w:hAnsiTheme="minorBidi" w:cstheme="minorBidi"/>
                <w:b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b/>
                <w:sz w:val="20"/>
                <w:szCs w:val="20"/>
              </w:rPr>
              <w:t>JO Expectation</w:t>
            </w:r>
          </w:p>
        </w:tc>
        <w:tc>
          <w:tcPr>
            <w:tcW w:w="4284" w:type="dxa"/>
            <w:vAlign w:val="center"/>
          </w:tcPr>
          <w:p w14:paraId="531EAA70" w14:textId="77777777" w:rsidR="00092A9C" w:rsidRPr="006E7642" w:rsidRDefault="00092A9C" w:rsidP="004D6F93">
            <w:pPr>
              <w:jc w:val="center"/>
              <w:rPr>
                <w:rFonts w:asciiTheme="minorBidi" w:hAnsiTheme="minorBidi" w:cstheme="minorBidi"/>
                <w:b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b/>
                <w:sz w:val="20"/>
                <w:szCs w:val="20"/>
              </w:rPr>
              <w:t>Contractor Action</w:t>
            </w:r>
          </w:p>
        </w:tc>
        <w:tc>
          <w:tcPr>
            <w:tcW w:w="1926" w:type="dxa"/>
            <w:vAlign w:val="center"/>
          </w:tcPr>
          <w:p w14:paraId="5A7D5AC9" w14:textId="77777777" w:rsidR="00092A9C" w:rsidRPr="006E7642" w:rsidRDefault="00092A9C" w:rsidP="004D6F93">
            <w:pPr>
              <w:jc w:val="center"/>
              <w:rPr>
                <w:rFonts w:asciiTheme="minorBidi" w:hAnsiTheme="minorBidi" w:cstheme="minorBidi"/>
                <w:b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b/>
                <w:sz w:val="20"/>
                <w:szCs w:val="20"/>
              </w:rPr>
              <w:t>Action Closure Target Date</w:t>
            </w:r>
          </w:p>
        </w:tc>
      </w:tr>
      <w:tr w:rsidR="005304BF" w:rsidRPr="006E7642" w14:paraId="49927869" w14:textId="77777777" w:rsidTr="00BB4463">
        <w:trPr>
          <w:trHeight w:val="1351"/>
          <w:jc w:val="center"/>
        </w:trPr>
        <w:tc>
          <w:tcPr>
            <w:tcW w:w="987" w:type="dxa"/>
            <w:vAlign w:val="center"/>
          </w:tcPr>
          <w:p w14:paraId="19776016" w14:textId="3F4C71F6" w:rsidR="00530489" w:rsidRPr="006E7642" w:rsidRDefault="00530489" w:rsidP="00530489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12D853F2" w14:textId="5D63E316" w:rsidR="005304BF" w:rsidRPr="006E7642" w:rsidRDefault="005304BF" w:rsidP="003B43A8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3CC9457A" w14:textId="5C0BB2B5" w:rsidR="00530489" w:rsidRPr="00644835" w:rsidRDefault="00530489" w:rsidP="00804657">
            <w:pPr>
              <w:pStyle w:val="ListParagraph"/>
              <w:ind w:left="390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107B339D" w14:textId="77777777" w:rsidR="00530489" w:rsidRPr="006E7642" w:rsidRDefault="00530489" w:rsidP="008E2ED2">
            <w:pPr>
              <w:pStyle w:val="ListParagraph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6177BCCA" w14:textId="77777777" w:rsidR="00530489" w:rsidRPr="006E7642" w:rsidRDefault="00530489" w:rsidP="00585326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304BF" w:rsidRPr="006E7642" w14:paraId="2E9397E5" w14:textId="77777777" w:rsidTr="00BB4463">
        <w:trPr>
          <w:trHeight w:val="1153"/>
          <w:jc w:val="center"/>
        </w:trPr>
        <w:tc>
          <w:tcPr>
            <w:tcW w:w="987" w:type="dxa"/>
            <w:vAlign w:val="center"/>
          </w:tcPr>
          <w:p w14:paraId="1322249F" w14:textId="72BCC554" w:rsidR="00530489" w:rsidRPr="006E7642" w:rsidRDefault="00530489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7A3FFF66" w14:textId="4EEB14FC" w:rsidR="005304BF" w:rsidRPr="006E7642" w:rsidRDefault="005304BF" w:rsidP="003B43A8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20B31463" w14:textId="77777777" w:rsidR="00530489" w:rsidRPr="006E7642" w:rsidRDefault="00530489" w:rsidP="00804657">
            <w:pPr>
              <w:pStyle w:val="ListParagraph"/>
              <w:ind w:left="390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1121CBDF" w14:textId="77777777" w:rsidR="00530489" w:rsidRPr="006E7642" w:rsidRDefault="00A8760A" w:rsidP="008E2ED2">
            <w:pPr>
              <w:pStyle w:val="ListParagraph"/>
              <w:ind w:left="810"/>
              <w:rPr>
                <w:rFonts w:asciiTheme="minorBidi" w:hAnsiTheme="minorBidi" w:cstheme="minorBidi"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</w:p>
        </w:tc>
        <w:tc>
          <w:tcPr>
            <w:tcW w:w="1926" w:type="dxa"/>
            <w:vAlign w:val="center"/>
          </w:tcPr>
          <w:p w14:paraId="5896DC70" w14:textId="77777777" w:rsidR="0061057F" w:rsidRPr="006E7642" w:rsidRDefault="0061057F" w:rsidP="008E2ED2">
            <w:pPr>
              <w:pStyle w:val="ListParagraph"/>
              <w:ind w:left="486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304BF" w:rsidRPr="006E7642" w14:paraId="0A10142B" w14:textId="77777777" w:rsidTr="006E7642">
        <w:trPr>
          <w:trHeight w:val="881"/>
          <w:jc w:val="center"/>
        </w:trPr>
        <w:tc>
          <w:tcPr>
            <w:tcW w:w="987" w:type="dxa"/>
            <w:vAlign w:val="center"/>
          </w:tcPr>
          <w:p w14:paraId="6F36F28C" w14:textId="2B90EFEC" w:rsidR="004B0DFA" w:rsidRPr="006E7642" w:rsidRDefault="004B0DFA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6FF0A5BB" w14:textId="71337FE9" w:rsidR="005304BF" w:rsidRPr="006E7642" w:rsidRDefault="005304BF" w:rsidP="003B43A8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35DF8B39" w14:textId="0E21EB46" w:rsidR="008E2ED2" w:rsidRPr="00644835" w:rsidRDefault="008E2ED2" w:rsidP="00804657">
            <w:pPr>
              <w:pStyle w:val="ListParagraph"/>
              <w:ind w:left="300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5BECD6F5" w14:textId="77777777" w:rsidR="00A8760A" w:rsidRPr="006E7642" w:rsidRDefault="00A8760A" w:rsidP="008E2ED2">
            <w:pPr>
              <w:pStyle w:val="ListParagraph"/>
              <w:ind w:left="810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27FF5942" w14:textId="77777777" w:rsidR="009D5C2B" w:rsidRPr="006E7642" w:rsidRDefault="009D5C2B" w:rsidP="008E2ED2">
            <w:pPr>
              <w:pStyle w:val="ListParagraph"/>
              <w:tabs>
                <w:tab w:val="left" w:pos="141"/>
              </w:tabs>
              <w:ind w:left="486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304BF" w:rsidRPr="006E7642" w14:paraId="1C65ECFD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25E26B46" w14:textId="72510B8B" w:rsidR="004B0DFA" w:rsidRPr="006E7642" w:rsidRDefault="004B0DFA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20D18556" w14:textId="4CCD0B33" w:rsidR="00545804" w:rsidRPr="006E7642" w:rsidRDefault="00545804" w:rsidP="003B43A8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0D460538" w14:textId="0328CE82" w:rsidR="004B0DFA" w:rsidRPr="006E7642" w:rsidRDefault="004B0DFA" w:rsidP="00804657">
            <w:pPr>
              <w:pStyle w:val="Default"/>
              <w:ind w:left="301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524300A5" w14:textId="77777777" w:rsidR="004B0DFA" w:rsidRPr="006E7642" w:rsidRDefault="004B0DFA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6F7CA8D5" w14:textId="77777777" w:rsidR="004B0DFA" w:rsidRPr="006E7642" w:rsidRDefault="004B0DFA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45804" w:rsidRPr="006E7642" w14:paraId="2D7C5865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0D417843" w14:textId="77777777" w:rsidR="00545804" w:rsidRPr="006E7642" w:rsidRDefault="00545804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sz w:val="20"/>
                <w:szCs w:val="20"/>
              </w:rPr>
              <w:lastRenderedPageBreak/>
              <w:t>H</w:t>
            </w:r>
          </w:p>
        </w:tc>
        <w:tc>
          <w:tcPr>
            <w:tcW w:w="1745" w:type="dxa"/>
            <w:vAlign w:val="center"/>
          </w:tcPr>
          <w:p w14:paraId="16513D8F" w14:textId="6203AC9A" w:rsidR="00545804" w:rsidRPr="006E7642" w:rsidRDefault="00545804" w:rsidP="003B43A8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095E171D" w14:textId="77777777" w:rsidR="00545804" w:rsidRPr="006E7642" w:rsidRDefault="00545804" w:rsidP="00804657">
            <w:pPr>
              <w:pStyle w:val="Default"/>
              <w:ind w:left="301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79A9728C" w14:textId="77777777" w:rsidR="00545804" w:rsidRPr="006E7642" w:rsidRDefault="00545804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749C5BD8" w14:textId="77777777" w:rsidR="00545804" w:rsidRPr="006E7642" w:rsidRDefault="00545804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45804" w:rsidRPr="006E7642" w14:paraId="3EA19C03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1657D5F6" w14:textId="6FC32FC4" w:rsidR="00545804" w:rsidRPr="006E7642" w:rsidRDefault="00545804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29AB3044" w14:textId="275964CA" w:rsidR="00545804" w:rsidRPr="006E7642" w:rsidRDefault="00545804" w:rsidP="003B43A8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462E6B2E" w14:textId="19492D3E" w:rsidR="006E7642" w:rsidRPr="006E7642" w:rsidRDefault="006E7642" w:rsidP="00804657">
            <w:pPr>
              <w:pStyle w:val="Default"/>
              <w:ind w:left="301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7DD29514" w14:textId="77777777" w:rsidR="00545804" w:rsidRPr="006E7642" w:rsidRDefault="00545804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12AE2A83" w14:textId="77777777" w:rsidR="00545804" w:rsidRPr="006E7642" w:rsidRDefault="00545804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545804" w:rsidRPr="006E7642" w14:paraId="769016DD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58EAF050" w14:textId="2E0C57A8" w:rsidR="00545804" w:rsidRPr="006E7642" w:rsidRDefault="00545804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760A2450" w14:textId="105B3333" w:rsidR="00545804" w:rsidRPr="006E7642" w:rsidRDefault="00545804" w:rsidP="00545804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  <w:r w:rsidRPr="006E7642">
              <w:rPr>
                <w:rFonts w:asciiTheme="minorBidi" w:hAnsiTheme="minorBidi" w:cstheme="minorBidi"/>
                <w:sz w:val="20"/>
                <w:szCs w:val="20"/>
              </w:rPr>
              <w:t xml:space="preserve"> </w:t>
            </w:r>
          </w:p>
        </w:tc>
        <w:tc>
          <w:tcPr>
            <w:tcW w:w="5062" w:type="dxa"/>
            <w:vAlign w:val="center"/>
          </w:tcPr>
          <w:p w14:paraId="2CD08BA5" w14:textId="483E1291" w:rsidR="00545804" w:rsidRPr="006E7642" w:rsidRDefault="00545804" w:rsidP="00804657">
            <w:pPr>
              <w:pStyle w:val="Default"/>
              <w:ind w:left="300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578A030B" w14:textId="77777777" w:rsidR="00545804" w:rsidRPr="006E7642" w:rsidRDefault="00545804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64A3AF7C" w14:textId="77777777" w:rsidR="00545804" w:rsidRPr="006E7642" w:rsidRDefault="00545804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8642CB" w:rsidRPr="006E7642" w14:paraId="32760DFB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10CA0EEE" w14:textId="1A3B4B44" w:rsidR="008642CB" w:rsidRPr="006E7642" w:rsidRDefault="008642CB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760D158C" w14:textId="2A8B9FC6" w:rsidR="008642CB" w:rsidRPr="006E7642" w:rsidRDefault="008642CB" w:rsidP="00545804">
            <w:pPr>
              <w:pStyle w:val="Defaul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03CC3672" w14:textId="497D3D4E" w:rsidR="008642CB" w:rsidRPr="006E7642" w:rsidRDefault="008642CB" w:rsidP="00804657">
            <w:pPr>
              <w:pStyle w:val="Default"/>
              <w:ind w:left="300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4C516158" w14:textId="77777777" w:rsidR="008642CB" w:rsidRPr="006E7642" w:rsidRDefault="008642CB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69105411" w14:textId="77777777" w:rsidR="008642CB" w:rsidRPr="006E7642" w:rsidRDefault="008642CB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644835" w:rsidRPr="006E7642" w14:paraId="4D44B543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051D0FD2" w14:textId="0FAA7AF2" w:rsidR="00644835" w:rsidRPr="006E7642" w:rsidRDefault="00644835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46F4AF53" w14:textId="4884C1F2" w:rsidR="00FB6449" w:rsidRPr="006E7642" w:rsidRDefault="00FB6449" w:rsidP="00545804">
            <w:pPr>
              <w:pStyle w:val="Defaul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33F6DA4C" w14:textId="2A34D965" w:rsidR="00644835" w:rsidRDefault="00644835" w:rsidP="00804657">
            <w:pPr>
              <w:pStyle w:val="Default"/>
              <w:ind w:left="300"/>
              <w:rPr>
                <w:rFonts w:asciiTheme="minorBidi" w:hAnsiTheme="minorBidi" w:cstheme="minorBidi"/>
                <w:color w:val="auto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2021529A" w14:textId="77777777" w:rsidR="00644835" w:rsidRPr="006E7642" w:rsidRDefault="00644835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396AB23E" w14:textId="77777777" w:rsidR="00644835" w:rsidRPr="006E7642" w:rsidRDefault="00644835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644835" w:rsidRPr="006E7642" w14:paraId="0BD591C0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0CE1880C" w14:textId="7A4F5FE6" w:rsidR="00644835" w:rsidRDefault="00644835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432CE3A4" w14:textId="0BB808CF" w:rsidR="00FB6449" w:rsidRDefault="00FB6449" w:rsidP="00545804">
            <w:pPr>
              <w:pStyle w:val="Default"/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2C25D5A8" w14:textId="09B4B428" w:rsidR="00644835" w:rsidRPr="00644835" w:rsidRDefault="00644835" w:rsidP="00804657">
            <w:pPr>
              <w:pStyle w:val="Default"/>
              <w:ind w:left="300"/>
              <w:rPr>
                <w:rFonts w:asciiTheme="minorBidi" w:hAnsiTheme="minorBidi" w:cstheme="minorBidi"/>
                <w:color w:val="auto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42826805" w14:textId="77777777" w:rsidR="00644835" w:rsidRPr="006E7642" w:rsidRDefault="00644835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1FDD676D" w14:textId="77777777" w:rsidR="00644835" w:rsidRPr="006E7642" w:rsidRDefault="00644835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644835" w:rsidRPr="006E7642" w14:paraId="0D27D6A7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6DFFE7A9" w14:textId="47F0C200" w:rsidR="00644835" w:rsidRDefault="00644835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0D673742" w14:textId="2E36A8C5" w:rsidR="00FB6449" w:rsidRPr="00644835" w:rsidRDefault="00FB6449" w:rsidP="00545804">
            <w:pPr>
              <w:pStyle w:val="Default"/>
              <w:jc w:val="center"/>
              <w:rPr>
                <w:rFonts w:asciiTheme="minorBidi" w:hAnsiTheme="minorBidi" w:cstheme="minorBidi"/>
                <w:color w:val="auto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4BBF9201" w14:textId="521EFBF4" w:rsidR="00644835" w:rsidRPr="00644835" w:rsidRDefault="00644835" w:rsidP="00804657">
            <w:pPr>
              <w:pStyle w:val="Default"/>
              <w:ind w:left="300"/>
              <w:rPr>
                <w:rFonts w:asciiTheme="minorBidi" w:hAnsiTheme="minorBidi" w:cstheme="minorBidi"/>
                <w:color w:val="auto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0F50FE97" w14:textId="77777777" w:rsidR="00644835" w:rsidRPr="006E7642" w:rsidRDefault="00644835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3143B29C" w14:textId="77777777" w:rsidR="00644835" w:rsidRPr="006E7642" w:rsidRDefault="00644835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  <w:tr w:rsidR="00A92702" w:rsidRPr="006E7642" w14:paraId="044987E3" w14:textId="77777777" w:rsidTr="00BB4463">
        <w:trPr>
          <w:trHeight w:val="1718"/>
          <w:jc w:val="center"/>
        </w:trPr>
        <w:tc>
          <w:tcPr>
            <w:tcW w:w="987" w:type="dxa"/>
            <w:vAlign w:val="center"/>
          </w:tcPr>
          <w:p w14:paraId="4788E0D8" w14:textId="22CDB04A" w:rsidR="00A92702" w:rsidRDefault="00A92702" w:rsidP="004B0DFA">
            <w:pPr>
              <w:jc w:val="center"/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745" w:type="dxa"/>
            <w:vAlign w:val="center"/>
          </w:tcPr>
          <w:p w14:paraId="69268B0B" w14:textId="50713A12" w:rsidR="00FB6449" w:rsidRPr="00644835" w:rsidRDefault="00FB6449" w:rsidP="00545804">
            <w:pPr>
              <w:pStyle w:val="Default"/>
              <w:jc w:val="center"/>
              <w:rPr>
                <w:rFonts w:asciiTheme="minorBidi" w:hAnsiTheme="minorBidi" w:cstheme="minorBidi"/>
                <w:color w:val="auto"/>
                <w:sz w:val="20"/>
                <w:szCs w:val="20"/>
              </w:rPr>
            </w:pPr>
          </w:p>
        </w:tc>
        <w:tc>
          <w:tcPr>
            <w:tcW w:w="5062" w:type="dxa"/>
            <w:vAlign w:val="center"/>
          </w:tcPr>
          <w:p w14:paraId="06B11744" w14:textId="42018C54" w:rsidR="00A92702" w:rsidRDefault="00A92702" w:rsidP="00804657">
            <w:pPr>
              <w:pStyle w:val="Default"/>
              <w:ind w:left="300"/>
              <w:rPr>
                <w:rFonts w:asciiTheme="minorBidi" w:hAnsiTheme="minorBidi" w:cstheme="minorBidi"/>
                <w:color w:val="auto"/>
                <w:sz w:val="20"/>
                <w:szCs w:val="20"/>
              </w:rPr>
            </w:pPr>
          </w:p>
        </w:tc>
        <w:tc>
          <w:tcPr>
            <w:tcW w:w="4284" w:type="dxa"/>
            <w:vAlign w:val="center"/>
          </w:tcPr>
          <w:p w14:paraId="52D63F41" w14:textId="77777777" w:rsidR="00A92702" w:rsidRPr="006E7642" w:rsidRDefault="00A92702" w:rsidP="00380B23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  <w:tc>
          <w:tcPr>
            <w:tcW w:w="1926" w:type="dxa"/>
            <w:vAlign w:val="center"/>
          </w:tcPr>
          <w:p w14:paraId="00457942" w14:textId="77777777" w:rsidR="00A92702" w:rsidRPr="006E7642" w:rsidRDefault="00A92702" w:rsidP="008E2ED2">
            <w:pPr>
              <w:rPr>
                <w:rFonts w:asciiTheme="minorBidi" w:hAnsiTheme="minorBidi" w:cstheme="minorBidi"/>
                <w:sz w:val="20"/>
                <w:szCs w:val="20"/>
              </w:rPr>
            </w:pPr>
          </w:p>
        </w:tc>
      </w:tr>
    </w:tbl>
    <w:p w14:paraId="76032F0C" w14:textId="77777777" w:rsidR="004B0DFA" w:rsidRDefault="004B0DFA">
      <w:r>
        <w:br w:type="page"/>
      </w:r>
    </w:p>
    <w:p w14:paraId="7330C988" w14:textId="77777777" w:rsidR="00175BD8" w:rsidRPr="00F219DC" w:rsidRDefault="00175BD8" w:rsidP="00175BD8">
      <w:pPr>
        <w:rPr>
          <w:rFonts w:ascii="Arial" w:hAnsi="Arial" w:cs="Arial"/>
          <w:b/>
          <w:highlight w:val="lightGray"/>
          <w:u w:val="single"/>
        </w:rPr>
      </w:pPr>
    </w:p>
    <w:p w14:paraId="31B04F15" w14:textId="77777777" w:rsidR="00D73FD5" w:rsidRDefault="00D73FD5" w:rsidP="00175BD8">
      <w:pPr>
        <w:rPr>
          <w:rFonts w:ascii="Arial" w:hAnsi="Arial" w:cs="Arial"/>
          <w:sz w:val="22"/>
          <w:szCs w:val="22"/>
        </w:rPr>
      </w:pPr>
    </w:p>
    <w:p w14:paraId="53D6A907" w14:textId="77777777" w:rsidR="00D73FD5" w:rsidRDefault="00D73FD5" w:rsidP="00175BD8">
      <w:pPr>
        <w:rPr>
          <w:rFonts w:ascii="Arial" w:hAnsi="Arial" w:cs="Arial"/>
          <w:sz w:val="22"/>
          <w:szCs w:val="22"/>
        </w:rPr>
      </w:pPr>
    </w:p>
    <w:p w14:paraId="6D1F478F" w14:textId="77777777" w:rsidR="00175BD8" w:rsidRPr="00E23260" w:rsidRDefault="00730046" w:rsidP="00175BD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ractor </w:t>
      </w:r>
      <w:r w:rsidRPr="00E23260">
        <w:rPr>
          <w:rFonts w:ascii="Arial" w:hAnsi="Arial" w:cs="Arial"/>
          <w:sz w:val="22"/>
          <w:szCs w:val="22"/>
        </w:rPr>
        <w:t>Representative</w:t>
      </w:r>
      <w:r w:rsidR="00175BD8" w:rsidRPr="00E23260">
        <w:rPr>
          <w:rFonts w:ascii="Arial" w:hAnsi="Arial" w:cs="Arial"/>
          <w:sz w:val="22"/>
          <w:szCs w:val="22"/>
        </w:rPr>
        <w:t xml:space="preserve"> </w:t>
      </w:r>
      <w:r w:rsidR="00815ECD" w:rsidRPr="00E23260">
        <w:rPr>
          <w:rFonts w:ascii="Arial" w:hAnsi="Arial" w:cs="Arial"/>
          <w:sz w:val="22"/>
          <w:szCs w:val="22"/>
        </w:rPr>
        <w:t xml:space="preserve">and </w:t>
      </w:r>
      <w:r w:rsidR="00D73FD5">
        <w:rPr>
          <w:rFonts w:ascii="Arial" w:hAnsi="Arial" w:cs="Arial"/>
          <w:sz w:val="22"/>
          <w:szCs w:val="22"/>
        </w:rPr>
        <w:t>JO</w:t>
      </w:r>
      <w:r w:rsidR="00815ECD" w:rsidRPr="00E23260">
        <w:rPr>
          <w:rFonts w:ascii="Arial" w:hAnsi="Arial" w:cs="Arial"/>
          <w:sz w:val="22"/>
          <w:szCs w:val="22"/>
        </w:rPr>
        <w:t xml:space="preserve"> Contract Owner </w:t>
      </w:r>
      <w:r w:rsidR="00871AF4" w:rsidRPr="00E23260">
        <w:rPr>
          <w:rFonts w:ascii="Arial" w:hAnsi="Arial" w:cs="Arial"/>
          <w:sz w:val="22"/>
          <w:szCs w:val="22"/>
        </w:rPr>
        <w:t xml:space="preserve">are required to </w:t>
      </w:r>
      <w:r w:rsidR="00175BD8" w:rsidRPr="00E23260">
        <w:rPr>
          <w:rFonts w:ascii="Arial" w:hAnsi="Arial" w:cs="Arial"/>
          <w:sz w:val="22"/>
          <w:szCs w:val="22"/>
        </w:rPr>
        <w:t>sign the Mitigatio</w:t>
      </w:r>
      <w:r w:rsidR="00871AF4" w:rsidRPr="00E23260">
        <w:rPr>
          <w:rFonts w:ascii="Arial" w:hAnsi="Arial" w:cs="Arial"/>
          <w:sz w:val="22"/>
          <w:szCs w:val="22"/>
        </w:rPr>
        <w:t xml:space="preserve">n Plan prior to </w:t>
      </w:r>
      <w:r w:rsidR="004D6F93" w:rsidRPr="00E23260">
        <w:rPr>
          <w:rFonts w:ascii="Arial" w:hAnsi="Arial" w:cs="Arial"/>
          <w:sz w:val="22"/>
          <w:szCs w:val="22"/>
        </w:rPr>
        <w:t>commencing</w:t>
      </w:r>
      <w:r w:rsidR="004D6F93">
        <w:rPr>
          <w:rFonts w:ascii="Arial" w:hAnsi="Arial" w:cs="Arial"/>
          <w:sz w:val="22"/>
          <w:szCs w:val="22"/>
        </w:rPr>
        <w:t xml:space="preserve"> /</w:t>
      </w:r>
      <w:r w:rsidR="00D73FD5">
        <w:rPr>
          <w:rFonts w:ascii="Arial" w:hAnsi="Arial" w:cs="Arial"/>
          <w:sz w:val="22"/>
          <w:szCs w:val="22"/>
        </w:rPr>
        <w:t xml:space="preserve"> continuing </w:t>
      </w:r>
      <w:r w:rsidR="00871AF4" w:rsidRPr="00E23260">
        <w:rPr>
          <w:rFonts w:ascii="Arial" w:hAnsi="Arial" w:cs="Arial"/>
          <w:sz w:val="22"/>
          <w:szCs w:val="22"/>
        </w:rPr>
        <w:t>work at site</w:t>
      </w:r>
      <w:r w:rsidR="00186E8F" w:rsidRPr="00E23260">
        <w:rPr>
          <w:rFonts w:ascii="Arial" w:hAnsi="Arial" w:cs="Arial"/>
          <w:sz w:val="22"/>
          <w:szCs w:val="22"/>
        </w:rPr>
        <w:t>.</w:t>
      </w:r>
    </w:p>
    <w:p w14:paraId="640926DE" w14:textId="77777777" w:rsidR="00175BD8" w:rsidRPr="00E23260" w:rsidRDefault="00175BD8" w:rsidP="00175BD8">
      <w:pPr>
        <w:rPr>
          <w:rFonts w:ascii="Arial" w:hAnsi="Arial" w:cs="Arial"/>
          <w:sz w:val="22"/>
          <w:szCs w:val="22"/>
        </w:rPr>
      </w:pPr>
    </w:p>
    <w:p w14:paraId="4E24FE78" w14:textId="44660B75" w:rsidR="00175BD8" w:rsidRDefault="00871AF4" w:rsidP="00175BD8">
      <w:pPr>
        <w:rPr>
          <w:rFonts w:ascii="Arial" w:hAnsi="Arial" w:cs="Arial"/>
          <w:sz w:val="22"/>
          <w:szCs w:val="22"/>
        </w:rPr>
      </w:pPr>
      <w:r w:rsidRPr="00E23260">
        <w:rPr>
          <w:rFonts w:ascii="Arial" w:hAnsi="Arial" w:cs="Arial"/>
          <w:sz w:val="22"/>
          <w:szCs w:val="22"/>
        </w:rPr>
        <w:t xml:space="preserve">Contractor </w:t>
      </w:r>
      <w:r w:rsidR="006E7642">
        <w:rPr>
          <w:rFonts w:ascii="Arial" w:hAnsi="Arial" w:cs="Arial"/>
          <w:sz w:val="22"/>
          <w:szCs w:val="22"/>
        </w:rPr>
        <w:t>EHS</w:t>
      </w:r>
      <w:r w:rsidRPr="00E23260">
        <w:rPr>
          <w:rFonts w:ascii="Arial" w:hAnsi="Arial" w:cs="Arial"/>
          <w:sz w:val="22"/>
          <w:szCs w:val="22"/>
        </w:rPr>
        <w:t xml:space="preserve"> Representative (Name) </w:t>
      </w:r>
      <w:proofErr w:type="gramStart"/>
      <w:r w:rsidR="00175BD8" w:rsidRPr="00E23260">
        <w:rPr>
          <w:rFonts w:ascii="Arial" w:hAnsi="Arial" w:cs="Arial"/>
          <w:sz w:val="22"/>
          <w:szCs w:val="22"/>
        </w:rPr>
        <w:t>_</w:t>
      </w:r>
      <w:r w:rsidR="008E2ED2">
        <w:rPr>
          <w:rFonts w:ascii="Arial" w:hAnsi="Arial" w:cs="Arial"/>
          <w:sz w:val="22"/>
          <w:szCs w:val="22"/>
          <w:u w:val="single"/>
        </w:rPr>
        <w:t xml:space="preserve">  </w:t>
      </w:r>
      <w:r w:rsidR="009A0668">
        <w:rPr>
          <w:rFonts w:ascii="Arial" w:hAnsi="Arial" w:cs="Arial"/>
          <w:sz w:val="22"/>
          <w:szCs w:val="22"/>
          <w:u w:val="single"/>
        </w:rPr>
        <w:t>_</w:t>
      </w:r>
      <w:proofErr w:type="gramEnd"/>
      <w:r w:rsidR="009A0668">
        <w:rPr>
          <w:rFonts w:ascii="Arial" w:hAnsi="Arial" w:cs="Arial"/>
          <w:sz w:val="22"/>
          <w:szCs w:val="22"/>
          <w:u w:val="single"/>
        </w:rPr>
        <w:t>____________</w:t>
      </w:r>
      <w:r w:rsidR="00874292">
        <w:rPr>
          <w:rFonts w:ascii="Arial" w:hAnsi="Arial" w:cs="Arial"/>
          <w:sz w:val="22"/>
          <w:szCs w:val="22"/>
        </w:rPr>
        <w:t>__</w:t>
      </w:r>
      <w:r w:rsidR="00C234C1">
        <w:rPr>
          <w:rFonts w:ascii="Arial" w:hAnsi="Arial" w:cs="Arial"/>
          <w:sz w:val="22"/>
          <w:szCs w:val="22"/>
        </w:rPr>
        <w:t>Signature:</w:t>
      </w:r>
      <w:r w:rsidR="004D6F93">
        <w:rPr>
          <w:rFonts w:ascii="Arial" w:hAnsi="Arial" w:cs="Arial"/>
          <w:sz w:val="22"/>
          <w:szCs w:val="22"/>
        </w:rPr>
        <w:t xml:space="preserve"> </w:t>
      </w:r>
      <w:r w:rsidR="00C234C1">
        <w:rPr>
          <w:rFonts w:ascii="Arial" w:hAnsi="Arial" w:cs="Arial"/>
          <w:sz w:val="22"/>
          <w:szCs w:val="22"/>
        </w:rPr>
        <w:t>_____</w:t>
      </w:r>
      <w:r w:rsidR="00AC528C" w:rsidRPr="00AC528C">
        <w:rPr>
          <w:rFonts w:ascii="Arial" w:hAnsi="Arial" w:cs="Arial"/>
          <w:sz w:val="22"/>
          <w:szCs w:val="22"/>
          <w:u w:val="single"/>
        </w:rPr>
        <w:t xml:space="preserve">               </w:t>
      </w:r>
      <w:r w:rsidR="00874292">
        <w:rPr>
          <w:rFonts w:ascii="Arial" w:hAnsi="Arial" w:cs="Arial"/>
          <w:sz w:val="22"/>
          <w:szCs w:val="22"/>
        </w:rPr>
        <w:t>__________</w:t>
      </w:r>
      <w:r w:rsidR="00175BD8" w:rsidRPr="00E23260">
        <w:rPr>
          <w:rFonts w:ascii="Arial" w:hAnsi="Arial" w:cs="Arial"/>
          <w:sz w:val="22"/>
          <w:szCs w:val="22"/>
        </w:rPr>
        <w:t>Date</w:t>
      </w:r>
      <w:r w:rsidRPr="00E23260">
        <w:rPr>
          <w:rFonts w:ascii="Arial" w:hAnsi="Arial" w:cs="Arial"/>
          <w:sz w:val="22"/>
          <w:szCs w:val="22"/>
        </w:rPr>
        <w:t>:</w:t>
      </w:r>
      <w:r w:rsidR="004D6F93">
        <w:rPr>
          <w:rFonts w:ascii="Arial" w:hAnsi="Arial" w:cs="Arial"/>
          <w:sz w:val="22"/>
          <w:szCs w:val="22"/>
        </w:rPr>
        <w:t xml:space="preserve"> </w:t>
      </w:r>
      <w:r w:rsidR="00175BD8" w:rsidRPr="00E23260">
        <w:rPr>
          <w:rFonts w:ascii="Arial" w:hAnsi="Arial" w:cs="Arial"/>
          <w:sz w:val="22"/>
          <w:szCs w:val="22"/>
        </w:rPr>
        <w:t>_____</w:t>
      </w:r>
      <w:r w:rsidRPr="00E23260">
        <w:rPr>
          <w:rFonts w:ascii="Arial" w:hAnsi="Arial" w:cs="Arial"/>
          <w:sz w:val="22"/>
          <w:szCs w:val="22"/>
        </w:rPr>
        <w:t>____</w:t>
      </w:r>
      <w:r w:rsidR="00C234C1">
        <w:rPr>
          <w:rFonts w:ascii="Arial" w:hAnsi="Arial" w:cs="Arial"/>
          <w:sz w:val="22"/>
          <w:szCs w:val="22"/>
        </w:rPr>
        <w:t>__</w:t>
      </w:r>
      <w:r w:rsidRPr="00E23260">
        <w:rPr>
          <w:rFonts w:ascii="Arial" w:hAnsi="Arial" w:cs="Arial"/>
          <w:sz w:val="22"/>
          <w:szCs w:val="22"/>
        </w:rPr>
        <w:t xml:space="preserve"> </w:t>
      </w:r>
    </w:p>
    <w:p w14:paraId="7C432A0A" w14:textId="77777777" w:rsidR="00F06D3C" w:rsidRDefault="00F06D3C" w:rsidP="00175BD8">
      <w:pPr>
        <w:rPr>
          <w:rFonts w:ascii="Arial" w:hAnsi="Arial" w:cs="Arial"/>
          <w:sz w:val="22"/>
          <w:szCs w:val="22"/>
        </w:rPr>
      </w:pPr>
    </w:p>
    <w:p w14:paraId="37B0C9C7" w14:textId="77777777" w:rsidR="00F06D3C" w:rsidRDefault="00F06D3C" w:rsidP="00175BD8">
      <w:pPr>
        <w:rPr>
          <w:rFonts w:ascii="Arial" w:hAnsi="Arial" w:cs="Arial"/>
          <w:sz w:val="22"/>
          <w:szCs w:val="22"/>
        </w:rPr>
      </w:pPr>
    </w:p>
    <w:p w14:paraId="1439B2C9" w14:textId="77777777" w:rsidR="00F06D3C" w:rsidRPr="00E23260" w:rsidRDefault="00F06D3C" w:rsidP="00F06D3C">
      <w:pPr>
        <w:rPr>
          <w:rFonts w:ascii="Arial" w:hAnsi="Arial" w:cs="Arial"/>
          <w:sz w:val="22"/>
          <w:szCs w:val="22"/>
        </w:rPr>
      </w:pPr>
      <w:r w:rsidRPr="00E23260">
        <w:rPr>
          <w:rFonts w:ascii="Arial" w:hAnsi="Arial" w:cs="Arial"/>
          <w:sz w:val="22"/>
          <w:szCs w:val="22"/>
        </w:rPr>
        <w:t xml:space="preserve">Contractor </w:t>
      </w:r>
      <w:r>
        <w:rPr>
          <w:rFonts w:ascii="Arial" w:hAnsi="Arial" w:cs="Arial"/>
          <w:sz w:val="22"/>
          <w:szCs w:val="22"/>
        </w:rPr>
        <w:t>Management</w:t>
      </w:r>
      <w:r w:rsidRPr="00E23260">
        <w:rPr>
          <w:rFonts w:ascii="Arial" w:hAnsi="Arial" w:cs="Arial"/>
          <w:sz w:val="22"/>
          <w:szCs w:val="22"/>
        </w:rPr>
        <w:t xml:space="preserve"> Representative (Name) _________</w:t>
      </w:r>
      <w:r w:rsidR="00C234C1">
        <w:rPr>
          <w:rFonts w:ascii="Arial" w:hAnsi="Arial" w:cs="Arial"/>
          <w:sz w:val="22"/>
          <w:szCs w:val="22"/>
        </w:rPr>
        <w:t xml:space="preserve">   Signature:</w:t>
      </w:r>
      <w:r w:rsidR="004D6F93">
        <w:rPr>
          <w:rFonts w:ascii="Arial" w:hAnsi="Arial" w:cs="Arial"/>
          <w:sz w:val="22"/>
          <w:szCs w:val="22"/>
        </w:rPr>
        <w:t xml:space="preserve"> </w:t>
      </w:r>
      <w:r w:rsidR="00C234C1">
        <w:rPr>
          <w:rFonts w:ascii="Arial" w:hAnsi="Arial" w:cs="Arial"/>
          <w:sz w:val="22"/>
          <w:szCs w:val="22"/>
        </w:rPr>
        <w:t>____</w:t>
      </w:r>
      <w:r w:rsidR="00AC528C" w:rsidRPr="00AC528C">
        <w:rPr>
          <w:rFonts w:ascii="Arial" w:hAnsi="Arial" w:cs="Arial"/>
          <w:sz w:val="22"/>
          <w:szCs w:val="22"/>
          <w:u w:val="single"/>
        </w:rPr>
        <w:t xml:space="preserve">               </w:t>
      </w:r>
      <w:r w:rsidR="00C234C1">
        <w:rPr>
          <w:rFonts w:ascii="Arial" w:hAnsi="Arial" w:cs="Arial"/>
          <w:sz w:val="22"/>
          <w:szCs w:val="22"/>
        </w:rPr>
        <w:t>_________</w:t>
      </w:r>
      <w:r w:rsidR="009A0668">
        <w:rPr>
          <w:rFonts w:ascii="Arial" w:hAnsi="Arial" w:cs="Arial"/>
          <w:sz w:val="22"/>
          <w:szCs w:val="22"/>
        </w:rPr>
        <w:t xml:space="preserve">  </w:t>
      </w:r>
      <w:r w:rsidRPr="00E23260">
        <w:rPr>
          <w:rFonts w:ascii="Arial" w:hAnsi="Arial" w:cs="Arial"/>
          <w:sz w:val="22"/>
          <w:szCs w:val="22"/>
        </w:rPr>
        <w:t xml:space="preserve"> Date:</w:t>
      </w:r>
      <w:r w:rsidR="004D6F93">
        <w:rPr>
          <w:rFonts w:ascii="Arial" w:hAnsi="Arial" w:cs="Arial"/>
          <w:sz w:val="22"/>
          <w:szCs w:val="22"/>
        </w:rPr>
        <w:t xml:space="preserve"> </w:t>
      </w:r>
      <w:r w:rsidRPr="00E23260">
        <w:rPr>
          <w:rFonts w:ascii="Arial" w:hAnsi="Arial" w:cs="Arial"/>
          <w:sz w:val="22"/>
          <w:szCs w:val="22"/>
        </w:rPr>
        <w:t>_________</w:t>
      </w:r>
      <w:r w:rsidR="00C234C1">
        <w:rPr>
          <w:rFonts w:ascii="Arial" w:hAnsi="Arial" w:cs="Arial"/>
          <w:sz w:val="22"/>
          <w:szCs w:val="22"/>
        </w:rPr>
        <w:t>__</w:t>
      </w:r>
      <w:r w:rsidRPr="00E23260">
        <w:rPr>
          <w:rFonts w:ascii="Arial" w:hAnsi="Arial" w:cs="Arial"/>
          <w:sz w:val="22"/>
          <w:szCs w:val="22"/>
        </w:rPr>
        <w:t xml:space="preserve"> </w:t>
      </w:r>
    </w:p>
    <w:p w14:paraId="048C742F" w14:textId="77777777" w:rsidR="00175BD8" w:rsidRDefault="00175BD8" w:rsidP="00175BD8">
      <w:pPr>
        <w:rPr>
          <w:rFonts w:ascii="Arial" w:hAnsi="Arial" w:cs="Arial"/>
          <w:sz w:val="22"/>
          <w:szCs w:val="22"/>
        </w:rPr>
      </w:pPr>
    </w:p>
    <w:p w14:paraId="1B51D42B" w14:textId="77777777" w:rsidR="00F06D3C" w:rsidRPr="00E23260" w:rsidRDefault="00F06D3C" w:rsidP="00175BD8">
      <w:pPr>
        <w:rPr>
          <w:rFonts w:ascii="Arial" w:hAnsi="Arial" w:cs="Arial"/>
          <w:sz w:val="22"/>
          <w:szCs w:val="22"/>
        </w:rPr>
      </w:pPr>
    </w:p>
    <w:p w14:paraId="2D4525BA" w14:textId="77777777" w:rsidR="00175BD8" w:rsidRDefault="00507053" w:rsidP="00175BD8">
      <w:pPr>
        <w:rPr>
          <w:rFonts w:ascii="Arial" w:hAnsi="Arial" w:cs="Arial"/>
          <w:sz w:val="22"/>
          <w:szCs w:val="22"/>
        </w:rPr>
      </w:pPr>
      <w:r w:rsidRPr="00E23260">
        <w:rPr>
          <w:rFonts w:ascii="Arial" w:hAnsi="Arial" w:cs="Arial"/>
          <w:sz w:val="22"/>
          <w:szCs w:val="22"/>
        </w:rPr>
        <w:t>Acceptance</w:t>
      </w:r>
      <w:r w:rsidR="006A1792">
        <w:rPr>
          <w:rFonts w:ascii="Arial" w:hAnsi="Arial" w:cs="Arial"/>
          <w:sz w:val="22"/>
          <w:szCs w:val="22"/>
        </w:rPr>
        <w:t>:</w:t>
      </w:r>
    </w:p>
    <w:p w14:paraId="50C51B93" w14:textId="77777777" w:rsidR="00DA3478" w:rsidRDefault="00DA3478" w:rsidP="00175BD8">
      <w:pPr>
        <w:rPr>
          <w:rFonts w:ascii="Arial" w:hAnsi="Arial" w:cs="Arial"/>
          <w:sz w:val="22"/>
          <w:szCs w:val="22"/>
        </w:rPr>
      </w:pPr>
    </w:p>
    <w:p w14:paraId="34BFA96D" w14:textId="77777777" w:rsidR="00DA3478" w:rsidRPr="00E23260" w:rsidRDefault="00DA3478" w:rsidP="00175BD8">
      <w:pPr>
        <w:rPr>
          <w:rFonts w:ascii="Arial" w:hAnsi="Arial" w:cs="Arial"/>
          <w:sz w:val="22"/>
          <w:szCs w:val="22"/>
        </w:rPr>
      </w:pPr>
    </w:p>
    <w:p w14:paraId="37D377F7" w14:textId="77777777" w:rsidR="00175BD8" w:rsidRDefault="00D73FD5" w:rsidP="00175BD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O</w:t>
      </w:r>
      <w:r w:rsidR="00507053" w:rsidRPr="00E23260">
        <w:rPr>
          <w:rFonts w:ascii="Arial" w:hAnsi="Arial" w:cs="Arial"/>
          <w:sz w:val="22"/>
          <w:szCs w:val="22"/>
        </w:rPr>
        <w:t xml:space="preserve"> Contract Owner (Name)</w:t>
      </w:r>
      <w:r w:rsidR="00AC528C">
        <w:rPr>
          <w:rFonts w:ascii="Arial" w:hAnsi="Arial" w:cs="Arial"/>
          <w:sz w:val="22"/>
          <w:szCs w:val="22"/>
        </w:rPr>
        <w:t>:</w:t>
      </w:r>
      <w:r w:rsidR="00507053" w:rsidRPr="00E23260">
        <w:rPr>
          <w:rFonts w:ascii="Arial" w:hAnsi="Arial" w:cs="Arial"/>
          <w:sz w:val="22"/>
          <w:szCs w:val="22"/>
        </w:rPr>
        <w:t xml:space="preserve"> </w:t>
      </w:r>
      <w:r w:rsidR="00175BD8" w:rsidRPr="00E23260">
        <w:rPr>
          <w:rFonts w:ascii="Arial" w:hAnsi="Arial" w:cs="Arial"/>
          <w:sz w:val="22"/>
          <w:szCs w:val="22"/>
        </w:rPr>
        <w:t>____</w:t>
      </w:r>
      <w:r w:rsidR="00507053" w:rsidRPr="00E23260">
        <w:rPr>
          <w:rFonts w:ascii="Arial" w:hAnsi="Arial" w:cs="Arial"/>
          <w:sz w:val="22"/>
          <w:szCs w:val="22"/>
        </w:rPr>
        <w:t>__</w:t>
      </w:r>
      <w:r w:rsidR="009A0668">
        <w:rPr>
          <w:rFonts w:ascii="Arial" w:hAnsi="Arial" w:cs="Arial"/>
          <w:sz w:val="22"/>
          <w:szCs w:val="22"/>
        </w:rPr>
        <w:t>____________________</w:t>
      </w:r>
      <w:r w:rsidR="00507053" w:rsidRPr="00E23260">
        <w:rPr>
          <w:rFonts w:ascii="Arial" w:hAnsi="Arial" w:cs="Arial"/>
          <w:sz w:val="22"/>
          <w:szCs w:val="22"/>
        </w:rPr>
        <w:t>_</w:t>
      </w:r>
      <w:r w:rsidR="00AC528C">
        <w:rPr>
          <w:rFonts w:ascii="Arial" w:hAnsi="Arial" w:cs="Arial"/>
          <w:sz w:val="22"/>
          <w:szCs w:val="22"/>
        </w:rPr>
        <w:t xml:space="preserve"> </w:t>
      </w:r>
      <w:r w:rsidR="00507053" w:rsidRPr="00E23260">
        <w:rPr>
          <w:rFonts w:ascii="Arial" w:hAnsi="Arial" w:cs="Arial"/>
          <w:sz w:val="22"/>
          <w:szCs w:val="22"/>
        </w:rPr>
        <w:t>Signature:</w:t>
      </w:r>
      <w:r w:rsidR="00DF1FA9" w:rsidRPr="00E23260">
        <w:rPr>
          <w:rFonts w:ascii="Arial" w:hAnsi="Arial" w:cs="Arial"/>
          <w:sz w:val="22"/>
          <w:szCs w:val="22"/>
        </w:rPr>
        <w:t xml:space="preserve"> </w:t>
      </w:r>
      <w:r w:rsidR="00C234C1">
        <w:rPr>
          <w:rFonts w:ascii="Arial" w:hAnsi="Arial" w:cs="Arial"/>
          <w:sz w:val="22"/>
          <w:szCs w:val="22"/>
        </w:rPr>
        <w:t>_</w:t>
      </w:r>
      <w:r w:rsidR="00AC528C">
        <w:rPr>
          <w:rFonts w:ascii="Arial" w:hAnsi="Arial" w:cs="Arial"/>
          <w:sz w:val="22"/>
          <w:szCs w:val="22"/>
        </w:rPr>
        <w:t>_______________</w:t>
      </w:r>
      <w:r w:rsidR="009A0668">
        <w:rPr>
          <w:rFonts w:ascii="Arial" w:hAnsi="Arial" w:cs="Arial"/>
          <w:sz w:val="22"/>
          <w:szCs w:val="22"/>
        </w:rPr>
        <w:t xml:space="preserve">____    </w:t>
      </w:r>
      <w:r w:rsidR="00175BD8" w:rsidRPr="00E23260">
        <w:rPr>
          <w:rFonts w:ascii="Arial" w:hAnsi="Arial" w:cs="Arial"/>
          <w:sz w:val="22"/>
          <w:szCs w:val="22"/>
        </w:rPr>
        <w:t>Date</w:t>
      </w:r>
      <w:r w:rsidR="00AC528C">
        <w:rPr>
          <w:rFonts w:ascii="Arial" w:hAnsi="Arial" w:cs="Arial"/>
          <w:sz w:val="22"/>
          <w:szCs w:val="22"/>
        </w:rPr>
        <w:t xml:space="preserve">: </w:t>
      </w:r>
      <w:r w:rsidR="00175BD8" w:rsidRPr="00E23260">
        <w:rPr>
          <w:rFonts w:ascii="Arial" w:hAnsi="Arial" w:cs="Arial"/>
          <w:sz w:val="22"/>
          <w:szCs w:val="22"/>
        </w:rPr>
        <w:t>_____</w:t>
      </w:r>
      <w:r w:rsidR="00C234C1">
        <w:rPr>
          <w:rFonts w:ascii="Arial" w:hAnsi="Arial" w:cs="Arial"/>
          <w:sz w:val="22"/>
          <w:szCs w:val="22"/>
        </w:rPr>
        <w:t>_______</w:t>
      </w:r>
    </w:p>
    <w:p w14:paraId="46AE0F81" w14:textId="77777777" w:rsidR="00DA3478" w:rsidRDefault="00DA3478" w:rsidP="00175BD8">
      <w:pPr>
        <w:rPr>
          <w:rFonts w:ascii="Arial" w:hAnsi="Arial" w:cs="Arial"/>
          <w:sz w:val="22"/>
          <w:szCs w:val="22"/>
        </w:rPr>
      </w:pPr>
    </w:p>
    <w:p w14:paraId="1E959A5D" w14:textId="77777777" w:rsidR="00DA3478" w:rsidRDefault="00DA3478" w:rsidP="00175BD8">
      <w:pPr>
        <w:rPr>
          <w:rFonts w:ascii="Arial" w:hAnsi="Arial" w:cs="Arial"/>
          <w:sz w:val="22"/>
          <w:szCs w:val="22"/>
        </w:rPr>
      </w:pPr>
    </w:p>
    <w:p w14:paraId="6C4F94BC" w14:textId="77777777" w:rsidR="00DA3478" w:rsidRPr="00E23260" w:rsidRDefault="00DA3478" w:rsidP="00175BD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O Division Manager (Name)</w:t>
      </w:r>
      <w:r w:rsidR="00AC528C">
        <w:rPr>
          <w:rFonts w:ascii="Arial" w:hAnsi="Arial" w:cs="Arial"/>
          <w:sz w:val="22"/>
          <w:szCs w:val="22"/>
        </w:rPr>
        <w:t>:</w:t>
      </w:r>
      <w:r w:rsidR="004D6F93">
        <w:rPr>
          <w:rFonts w:ascii="Arial" w:hAnsi="Arial" w:cs="Arial"/>
          <w:sz w:val="22"/>
          <w:szCs w:val="22"/>
        </w:rPr>
        <w:t xml:space="preserve"> </w:t>
      </w:r>
      <w:r w:rsidR="00874292">
        <w:rPr>
          <w:rFonts w:ascii="Arial" w:hAnsi="Arial" w:cs="Arial"/>
          <w:sz w:val="22"/>
          <w:szCs w:val="22"/>
        </w:rPr>
        <w:t>__________________________</w:t>
      </w:r>
      <w:r w:rsidRPr="00DA3478">
        <w:rPr>
          <w:rFonts w:ascii="Arial" w:hAnsi="Arial" w:cs="Arial"/>
          <w:sz w:val="22"/>
          <w:szCs w:val="22"/>
        </w:rPr>
        <w:t xml:space="preserve"> </w:t>
      </w:r>
      <w:r w:rsidRPr="00E23260">
        <w:rPr>
          <w:rFonts w:ascii="Arial" w:hAnsi="Arial" w:cs="Arial"/>
          <w:sz w:val="22"/>
          <w:szCs w:val="22"/>
        </w:rPr>
        <w:t xml:space="preserve">Signature: </w:t>
      </w:r>
      <w:r>
        <w:rPr>
          <w:rFonts w:ascii="Arial" w:hAnsi="Arial" w:cs="Arial"/>
          <w:sz w:val="22"/>
          <w:szCs w:val="22"/>
        </w:rPr>
        <w:t>___________</w:t>
      </w:r>
      <w:r w:rsidR="00874292">
        <w:rPr>
          <w:rFonts w:ascii="Arial" w:hAnsi="Arial" w:cs="Arial"/>
          <w:sz w:val="22"/>
          <w:szCs w:val="22"/>
        </w:rPr>
        <w:t>_________</w:t>
      </w:r>
      <w:r>
        <w:rPr>
          <w:rFonts w:ascii="Arial" w:hAnsi="Arial" w:cs="Arial"/>
          <w:sz w:val="22"/>
          <w:szCs w:val="22"/>
        </w:rPr>
        <w:tab/>
      </w:r>
      <w:r w:rsidRPr="00E23260">
        <w:rPr>
          <w:rFonts w:ascii="Arial" w:hAnsi="Arial" w:cs="Arial"/>
          <w:sz w:val="22"/>
          <w:szCs w:val="22"/>
        </w:rPr>
        <w:t>Date</w:t>
      </w:r>
      <w:r w:rsidR="00AC528C">
        <w:rPr>
          <w:rFonts w:ascii="Arial" w:hAnsi="Arial" w:cs="Arial"/>
          <w:sz w:val="22"/>
          <w:szCs w:val="22"/>
        </w:rPr>
        <w:t xml:space="preserve">: </w:t>
      </w:r>
      <w:r w:rsidRPr="00E23260">
        <w:rPr>
          <w:rFonts w:ascii="Arial" w:hAnsi="Arial" w:cs="Arial"/>
          <w:sz w:val="22"/>
          <w:szCs w:val="22"/>
        </w:rPr>
        <w:t>_____</w:t>
      </w:r>
      <w:r w:rsidR="00874292">
        <w:rPr>
          <w:rFonts w:ascii="Arial" w:hAnsi="Arial" w:cs="Arial"/>
          <w:sz w:val="22"/>
          <w:szCs w:val="22"/>
        </w:rPr>
        <w:t>______</w:t>
      </w:r>
    </w:p>
    <w:p w14:paraId="4409DDEB" w14:textId="77777777" w:rsidR="00507053" w:rsidRPr="00E23260" w:rsidRDefault="00507053" w:rsidP="00175BD8">
      <w:pPr>
        <w:rPr>
          <w:rFonts w:ascii="Arial" w:hAnsi="Arial" w:cs="Arial"/>
          <w:sz w:val="22"/>
          <w:szCs w:val="22"/>
          <w:u w:val="single"/>
        </w:rPr>
      </w:pPr>
    </w:p>
    <w:p w14:paraId="49935052" w14:textId="77777777" w:rsidR="00D73FD5" w:rsidRDefault="00D73FD5" w:rsidP="00175BD8">
      <w:pPr>
        <w:rPr>
          <w:rFonts w:ascii="Arial" w:hAnsi="Arial" w:cs="Arial"/>
          <w:sz w:val="22"/>
          <w:szCs w:val="22"/>
        </w:rPr>
      </w:pPr>
    </w:p>
    <w:p w14:paraId="337D2C5C" w14:textId="43A2E590" w:rsidR="00175BD8" w:rsidRPr="009A0668" w:rsidRDefault="00871AF4" w:rsidP="00175BD8">
      <w:pPr>
        <w:rPr>
          <w:rFonts w:ascii="Arial" w:hAnsi="Arial" w:cs="Arial"/>
          <w:sz w:val="16"/>
          <w:szCs w:val="16"/>
        </w:rPr>
      </w:pPr>
      <w:r w:rsidRPr="009A0668">
        <w:rPr>
          <w:rFonts w:ascii="Arial" w:hAnsi="Arial" w:cs="Arial"/>
          <w:sz w:val="16"/>
          <w:szCs w:val="16"/>
        </w:rPr>
        <w:t xml:space="preserve">CC: </w:t>
      </w:r>
      <w:r w:rsidR="00D73FD5" w:rsidRPr="009A0668">
        <w:rPr>
          <w:rFonts w:ascii="Arial" w:hAnsi="Arial" w:cs="Arial"/>
          <w:sz w:val="16"/>
          <w:szCs w:val="16"/>
        </w:rPr>
        <w:t xml:space="preserve">JO CHESM Engineer - </w:t>
      </w:r>
      <w:r w:rsidR="006E7642">
        <w:rPr>
          <w:rFonts w:ascii="Arial" w:hAnsi="Arial" w:cs="Arial"/>
          <w:sz w:val="16"/>
          <w:szCs w:val="16"/>
        </w:rPr>
        <w:t>EHS</w:t>
      </w:r>
      <w:r w:rsidRPr="009A0668">
        <w:rPr>
          <w:rFonts w:ascii="Arial" w:hAnsi="Arial" w:cs="Arial"/>
          <w:sz w:val="16"/>
          <w:szCs w:val="16"/>
        </w:rPr>
        <w:t xml:space="preserve"> Division</w:t>
      </w:r>
    </w:p>
    <w:sectPr w:rsidR="00175BD8" w:rsidRPr="009A0668" w:rsidSect="008571B4">
      <w:headerReference w:type="default" r:id="rId7"/>
      <w:footerReference w:type="default" r:id="rId8"/>
      <w:pgSz w:w="15840" w:h="12240" w:orient="landscape" w:code="1"/>
      <w:pgMar w:top="90" w:right="1440" w:bottom="547" w:left="1440" w:header="720" w:footer="14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9C082" w14:textId="77777777" w:rsidR="00A427B7" w:rsidRDefault="00A427B7" w:rsidP="00A94097">
      <w:r>
        <w:separator/>
      </w:r>
    </w:p>
  </w:endnote>
  <w:endnote w:type="continuationSeparator" w:id="0">
    <w:p w14:paraId="28118ACE" w14:textId="77777777" w:rsidR="00A427B7" w:rsidRDefault="00A427B7" w:rsidP="00A94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olloTT">
    <w:altName w:val="Copperplate"/>
    <w:panose1 w:val="000003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9E395" w14:textId="3613DE68" w:rsidR="003257B1" w:rsidRPr="00213661" w:rsidRDefault="003257B1" w:rsidP="00213661">
    <w:pPr>
      <w:rPr>
        <w:sz w:val="20"/>
        <w:szCs w:val="20"/>
      </w:rPr>
    </w:pPr>
    <w:r w:rsidRPr="006E7642">
      <w:rPr>
        <w:sz w:val="16"/>
        <w:szCs w:val="16"/>
      </w:rPr>
      <w:t xml:space="preserve">IR = Interim Review; FI = Field Inspection; CI = Camp Inspection </w:t>
    </w:r>
    <w:r w:rsidR="006E7642" w:rsidRPr="006E7642">
      <w:rPr>
        <w:sz w:val="16"/>
        <w:szCs w:val="16"/>
      </w:rPr>
      <w:t>QR=Qualification Review</w:t>
    </w:r>
    <w:r w:rsidRPr="006E7642">
      <w:rPr>
        <w:sz w:val="16"/>
        <w:szCs w:val="16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sdt>
      <w:sdtPr>
        <w:rPr>
          <w:sz w:val="20"/>
          <w:szCs w:val="20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sz w:val="20"/>
            <w:szCs w:val="20"/>
          </w:rPr>
          <w:tab/>
        </w:r>
        <w:r>
          <w:rPr>
            <w:sz w:val="20"/>
            <w:szCs w:val="20"/>
          </w:rPr>
          <w:tab/>
        </w:r>
        <w:r>
          <w:rPr>
            <w:sz w:val="20"/>
            <w:szCs w:val="20"/>
          </w:rPr>
          <w:tab/>
          <w:t xml:space="preserve">   </w:t>
        </w:r>
        <w:r>
          <w:rPr>
            <w:sz w:val="20"/>
            <w:szCs w:val="20"/>
          </w:rPr>
          <w:tab/>
          <w:t xml:space="preserve">      </w:t>
        </w:r>
        <w:r w:rsidRPr="00213661">
          <w:rPr>
            <w:sz w:val="20"/>
            <w:szCs w:val="20"/>
          </w:rPr>
          <w:t xml:space="preserve">Page </w:t>
        </w:r>
        <w:r w:rsidRPr="00213661">
          <w:rPr>
            <w:sz w:val="20"/>
            <w:szCs w:val="20"/>
          </w:rPr>
          <w:fldChar w:fldCharType="begin"/>
        </w:r>
        <w:r w:rsidRPr="00213661">
          <w:rPr>
            <w:sz w:val="20"/>
            <w:szCs w:val="20"/>
          </w:rPr>
          <w:instrText xml:space="preserve"> PAGE </w:instrText>
        </w:r>
        <w:r w:rsidRPr="00213661"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1</w:t>
        </w:r>
        <w:r w:rsidRPr="00213661">
          <w:rPr>
            <w:sz w:val="20"/>
            <w:szCs w:val="20"/>
          </w:rPr>
          <w:fldChar w:fldCharType="end"/>
        </w:r>
        <w:r w:rsidRPr="00213661">
          <w:rPr>
            <w:sz w:val="20"/>
            <w:szCs w:val="20"/>
          </w:rPr>
          <w:t xml:space="preserve"> of </w:t>
        </w:r>
        <w:r w:rsidRPr="00213661">
          <w:rPr>
            <w:sz w:val="20"/>
            <w:szCs w:val="20"/>
          </w:rPr>
          <w:fldChar w:fldCharType="begin"/>
        </w:r>
        <w:r w:rsidRPr="00213661">
          <w:rPr>
            <w:sz w:val="20"/>
            <w:szCs w:val="20"/>
          </w:rPr>
          <w:instrText xml:space="preserve"> NUMPAGES  </w:instrText>
        </w:r>
        <w:r w:rsidRPr="00213661"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16</w:t>
        </w:r>
        <w:r w:rsidRPr="00213661">
          <w:rPr>
            <w:sz w:val="20"/>
            <w:szCs w:val="20"/>
          </w:rPr>
          <w:fldChar w:fldCharType="end"/>
        </w:r>
      </w:sdtContent>
    </w:sdt>
  </w:p>
  <w:p w14:paraId="406C8F64" w14:textId="77777777" w:rsidR="003257B1" w:rsidRPr="00213661" w:rsidRDefault="003257B1" w:rsidP="00213661">
    <w:pPr>
      <w:pStyle w:val="Footer"/>
      <w:tabs>
        <w:tab w:val="clear" w:pos="4513"/>
        <w:tab w:val="clear" w:pos="9026"/>
        <w:tab w:val="right" w:pos="12960"/>
      </w:tabs>
      <w:rPr>
        <w:sz w:val="20"/>
        <w:szCs w:val="20"/>
      </w:rPr>
    </w:pPr>
  </w:p>
  <w:p w14:paraId="1FC5B504" w14:textId="77777777" w:rsidR="003257B1" w:rsidRDefault="00325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67B89" w14:textId="77777777" w:rsidR="00A427B7" w:rsidRDefault="00A427B7" w:rsidP="00A94097">
      <w:r>
        <w:separator/>
      </w:r>
    </w:p>
  </w:footnote>
  <w:footnote w:type="continuationSeparator" w:id="0">
    <w:p w14:paraId="65400CBF" w14:textId="77777777" w:rsidR="00A427B7" w:rsidRDefault="00A427B7" w:rsidP="00A940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ED66C" w14:textId="77777777" w:rsidR="003257B1" w:rsidRDefault="003257B1">
    <w:pPr>
      <w:pStyle w:val="Header"/>
      <w:rPr>
        <w:rFonts w:ascii="ApolloTT" w:hAnsi="ApolloTT"/>
        <w:b/>
        <w:sz w:val="64"/>
        <w:szCs w:val="64"/>
      </w:rPr>
    </w:pPr>
    <w:r>
      <w:rPr>
        <w:rFonts w:ascii="ApolloTT" w:hAnsi="ApolloTT"/>
        <w:b/>
        <w:noProof/>
        <w:sz w:val="64"/>
        <w:szCs w:val="64"/>
      </w:rPr>
      <w:drawing>
        <wp:anchor distT="0" distB="0" distL="114300" distR="114300" simplePos="0" relativeHeight="251658240" behindDoc="0" locked="0" layoutInCell="1" allowOverlap="1" wp14:anchorId="55747AE5" wp14:editId="709B898A">
          <wp:simplePos x="0" y="0"/>
          <wp:positionH relativeFrom="column">
            <wp:posOffset>8195310</wp:posOffset>
          </wp:positionH>
          <wp:positionV relativeFrom="paragraph">
            <wp:posOffset>135255</wp:posOffset>
          </wp:positionV>
          <wp:extent cx="438150" cy="428625"/>
          <wp:effectExtent l="19050" t="0" r="0" b="0"/>
          <wp:wrapSquare wrapText="bothSides"/>
          <wp:docPr id="2" name="Picture 2" descr="KGOC Logo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GOC Logo 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428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19F877FC" wp14:editId="6C1FB3F8">
          <wp:simplePos x="0" y="0"/>
          <wp:positionH relativeFrom="column">
            <wp:posOffset>-177165</wp:posOffset>
          </wp:positionH>
          <wp:positionV relativeFrom="paragraph">
            <wp:posOffset>97155</wp:posOffset>
          </wp:positionV>
          <wp:extent cx="419100" cy="466725"/>
          <wp:effectExtent l="19050" t="0" r="0" b="0"/>
          <wp:wrapSquare wrapText="bothSides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66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polloTT" w:hAnsi="ApolloTT"/>
        <w:b/>
        <w:sz w:val="64"/>
        <w:szCs w:val="64"/>
      </w:rPr>
      <w:t xml:space="preserve">                         </w:t>
    </w:r>
    <w:r w:rsidRPr="006A2ED1">
      <w:rPr>
        <w:rFonts w:ascii="ApolloTT" w:hAnsi="ApolloTT"/>
        <w:b/>
        <w:sz w:val="64"/>
        <w:szCs w:val="64"/>
      </w:rPr>
      <w:t xml:space="preserve">JOINT OPERATIONS </w:t>
    </w:r>
  </w:p>
  <w:p w14:paraId="2A04D78F" w14:textId="6F1D3D40" w:rsidR="003257B1" w:rsidRPr="0056242C" w:rsidRDefault="003257B1" w:rsidP="00E9246C">
    <w:pPr>
      <w:suppressAutoHyphens/>
      <w:ind w:right="-36"/>
      <w:jc w:val="center"/>
      <w:rPr>
        <w:rFonts w:ascii="ApolloTT" w:hAnsi="ApolloTT"/>
        <w:b/>
        <w:sz w:val="28"/>
        <w:szCs w:val="28"/>
      </w:rPr>
    </w:pPr>
    <w:r w:rsidRPr="006A2ED1">
      <w:rPr>
        <w:rFonts w:ascii="ApolloTT" w:hAnsi="ApolloTT"/>
        <w:b/>
        <w:sz w:val="64"/>
        <w:szCs w:val="64"/>
      </w:rPr>
      <w:t xml:space="preserve">      </w:t>
    </w:r>
    <w:r w:rsidRPr="0056242C">
      <w:rPr>
        <w:rFonts w:ascii="ApolloTT" w:hAnsi="ApolloTT"/>
        <w:b/>
        <w:sz w:val="28"/>
        <w:szCs w:val="28"/>
      </w:rPr>
      <w:t xml:space="preserve">SAUDI ARABIAN CHEVRON - KUWAIT GULF OIL COMPANY (K.S.C.) </w:t>
    </w:r>
  </w:p>
  <w:p w14:paraId="16CE5920" w14:textId="4258A2A1" w:rsidR="003257B1" w:rsidRPr="00E9246C" w:rsidRDefault="003257B1" w:rsidP="00E9246C">
    <w:pPr>
      <w:suppressAutoHyphens/>
      <w:ind w:right="-36"/>
      <w:jc w:val="center"/>
      <w:rPr>
        <w:rFonts w:ascii="ApolloTT" w:hAnsi="ApolloTT"/>
        <w:b/>
        <w:sz w:val="32"/>
        <w:szCs w:val="32"/>
      </w:rPr>
    </w:pPr>
    <w:r>
      <w:t xml:space="preserve"> </w:t>
    </w:r>
    <w:r w:rsidR="00804657">
      <w:rPr>
        <w:rFonts w:ascii="Arial" w:hAnsi="Arial" w:cs="Arial"/>
        <w:b/>
        <w:color w:val="00B050"/>
        <w:sz w:val="36"/>
        <w:szCs w:val="36"/>
        <w:u w:val="single"/>
      </w:rPr>
      <w:t>Improvement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B6492"/>
    <w:multiLevelType w:val="multilevel"/>
    <w:tmpl w:val="4DF62896"/>
    <w:styleLink w:val="Style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EB53C3"/>
    <w:multiLevelType w:val="hybridMultilevel"/>
    <w:tmpl w:val="8BA22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1330F"/>
    <w:multiLevelType w:val="hybridMultilevel"/>
    <w:tmpl w:val="75CEF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A4DA0"/>
    <w:multiLevelType w:val="hybridMultilevel"/>
    <w:tmpl w:val="89FE796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61E30D17"/>
    <w:multiLevelType w:val="hybridMultilevel"/>
    <w:tmpl w:val="A9163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DA449A"/>
    <w:multiLevelType w:val="hybridMultilevel"/>
    <w:tmpl w:val="3968D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tzQxtDSxsDQ1MjZU0lEKTi0uzszPAykwrQUAzSmzZCwAAAA="/>
  </w:docVars>
  <w:rsids>
    <w:rsidRoot w:val="00917BB0"/>
    <w:rsid w:val="0000040E"/>
    <w:rsid w:val="00013946"/>
    <w:rsid w:val="000220D1"/>
    <w:rsid w:val="0002418D"/>
    <w:rsid w:val="000269ED"/>
    <w:rsid w:val="0003162E"/>
    <w:rsid w:val="00035DE2"/>
    <w:rsid w:val="00050B1E"/>
    <w:rsid w:val="00064164"/>
    <w:rsid w:val="00071AA6"/>
    <w:rsid w:val="00074E62"/>
    <w:rsid w:val="00083524"/>
    <w:rsid w:val="000851BF"/>
    <w:rsid w:val="00092A9C"/>
    <w:rsid w:val="000A63FC"/>
    <w:rsid w:val="000A70B0"/>
    <w:rsid w:val="000A735D"/>
    <w:rsid w:val="000C1B3D"/>
    <w:rsid w:val="000D14E0"/>
    <w:rsid w:val="000D2105"/>
    <w:rsid w:val="000D2A9E"/>
    <w:rsid w:val="000E4886"/>
    <w:rsid w:val="000F7546"/>
    <w:rsid w:val="00101960"/>
    <w:rsid w:val="00147F19"/>
    <w:rsid w:val="00155FA5"/>
    <w:rsid w:val="00175BD8"/>
    <w:rsid w:val="00181FDF"/>
    <w:rsid w:val="001826BA"/>
    <w:rsid w:val="00186E8F"/>
    <w:rsid w:val="00191C4B"/>
    <w:rsid w:val="001B16BC"/>
    <w:rsid w:val="001D388B"/>
    <w:rsid w:val="001D739A"/>
    <w:rsid w:val="002068BD"/>
    <w:rsid w:val="00213661"/>
    <w:rsid w:val="00216DC8"/>
    <w:rsid w:val="002258D7"/>
    <w:rsid w:val="0023119B"/>
    <w:rsid w:val="0023318F"/>
    <w:rsid w:val="00237E44"/>
    <w:rsid w:val="00245486"/>
    <w:rsid w:val="002644AB"/>
    <w:rsid w:val="00266360"/>
    <w:rsid w:val="00274877"/>
    <w:rsid w:val="0028114E"/>
    <w:rsid w:val="00285E17"/>
    <w:rsid w:val="00286A83"/>
    <w:rsid w:val="0028767F"/>
    <w:rsid w:val="002B2470"/>
    <w:rsid w:val="002B73B8"/>
    <w:rsid w:val="002C5551"/>
    <w:rsid w:val="002C5C7B"/>
    <w:rsid w:val="002D39B5"/>
    <w:rsid w:val="002D4AA4"/>
    <w:rsid w:val="002E087D"/>
    <w:rsid w:val="002E2373"/>
    <w:rsid w:val="002E3631"/>
    <w:rsid w:val="0030256D"/>
    <w:rsid w:val="00306D54"/>
    <w:rsid w:val="00311AB1"/>
    <w:rsid w:val="00313056"/>
    <w:rsid w:val="003242E2"/>
    <w:rsid w:val="003257B1"/>
    <w:rsid w:val="0033686D"/>
    <w:rsid w:val="00356A8B"/>
    <w:rsid w:val="0035754C"/>
    <w:rsid w:val="003734EC"/>
    <w:rsid w:val="00380B23"/>
    <w:rsid w:val="003A240D"/>
    <w:rsid w:val="003B43A8"/>
    <w:rsid w:val="003E1D86"/>
    <w:rsid w:val="003E2D43"/>
    <w:rsid w:val="003E5090"/>
    <w:rsid w:val="0043192B"/>
    <w:rsid w:val="00444181"/>
    <w:rsid w:val="0046204A"/>
    <w:rsid w:val="00484C0E"/>
    <w:rsid w:val="0049134B"/>
    <w:rsid w:val="00492D45"/>
    <w:rsid w:val="00494B4B"/>
    <w:rsid w:val="0049513A"/>
    <w:rsid w:val="004A53B8"/>
    <w:rsid w:val="004B0DFA"/>
    <w:rsid w:val="004C71F8"/>
    <w:rsid w:val="004D6F93"/>
    <w:rsid w:val="00507053"/>
    <w:rsid w:val="005247A0"/>
    <w:rsid w:val="00530489"/>
    <w:rsid w:val="005304BF"/>
    <w:rsid w:val="00545804"/>
    <w:rsid w:val="00561AEE"/>
    <w:rsid w:val="0056242C"/>
    <w:rsid w:val="00562CDB"/>
    <w:rsid w:val="00582286"/>
    <w:rsid w:val="00585326"/>
    <w:rsid w:val="005909D9"/>
    <w:rsid w:val="00595819"/>
    <w:rsid w:val="00596CD0"/>
    <w:rsid w:val="005D6C91"/>
    <w:rsid w:val="005E24E5"/>
    <w:rsid w:val="005F1FEB"/>
    <w:rsid w:val="006033A6"/>
    <w:rsid w:val="00604583"/>
    <w:rsid w:val="0061057F"/>
    <w:rsid w:val="00617077"/>
    <w:rsid w:val="00623288"/>
    <w:rsid w:val="0063746B"/>
    <w:rsid w:val="006435F7"/>
    <w:rsid w:val="00643E4C"/>
    <w:rsid w:val="00644835"/>
    <w:rsid w:val="006650D0"/>
    <w:rsid w:val="00671E24"/>
    <w:rsid w:val="006875E5"/>
    <w:rsid w:val="006A1792"/>
    <w:rsid w:val="006A3824"/>
    <w:rsid w:val="006E7642"/>
    <w:rsid w:val="00702474"/>
    <w:rsid w:val="0070401F"/>
    <w:rsid w:val="00704F54"/>
    <w:rsid w:val="00716DF3"/>
    <w:rsid w:val="00723CEE"/>
    <w:rsid w:val="00730046"/>
    <w:rsid w:val="00747FBE"/>
    <w:rsid w:val="00760771"/>
    <w:rsid w:val="007874AC"/>
    <w:rsid w:val="007961CA"/>
    <w:rsid w:val="007A035B"/>
    <w:rsid w:val="007A42B5"/>
    <w:rsid w:val="007C0720"/>
    <w:rsid w:val="0080396C"/>
    <w:rsid w:val="00804657"/>
    <w:rsid w:val="00813E32"/>
    <w:rsid w:val="00815ECD"/>
    <w:rsid w:val="00817680"/>
    <w:rsid w:val="00823B64"/>
    <w:rsid w:val="00835DB0"/>
    <w:rsid w:val="0083611C"/>
    <w:rsid w:val="008413C3"/>
    <w:rsid w:val="008558B1"/>
    <w:rsid w:val="008558C7"/>
    <w:rsid w:val="008571B4"/>
    <w:rsid w:val="008642CB"/>
    <w:rsid w:val="00865BB1"/>
    <w:rsid w:val="00867A4D"/>
    <w:rsid w:val="00871AF4"/>
    <w:rsid w:val="00874292"/>
    <w:rsid w:val="00884146"/>
    <w:rsid w:val="00887E61"/>
    <w:rsid w:val="008C377E"/>
    <w:rsid w:val="008C3CA3"/>
    <w:rsid w:val="008E06B2"/>
    <w:rsid w:val="008E2ED2"/>
    <w:rsid w:val="008E4CCF"/>
    <w:rsid w:val="008E5814"/>
    <w:rsid w:val="008E7684"/>
    <w:rsid w:val="008F2546"/>
    <w:rsid w:val="009025AA"/>
    <w:rsid w:val="00917BB0"/>
    <w:rsid w:val="00936030"/>
    <w:rsid w:val="0097354F"/>
    <w:rsid w:val="00974199"/>
    <w:rsid w:val="00987986"/>
    <w:rsid w:val="009A0668"/>
    <w:rsid w:val="009B062E"/>
    <w:rsid w:val="009D0B92"/>
    <w:rsid w:val="009D5C2B"/>
    <w:rsid w:val="009D6623"/>
    <w:rsid w:val="009E07AB"/>
    <w:rsid w:val="009E0D6D"/>
    <w:rsid w:val="009E3A80"/>
    <w:rsid w:val="009E614C"/>
    <w:rsid w:val="00A02067"/>
    <w:rsid w:val="00A20FD6"/>
    <w:rsid w:val="00A32312"/>
    <w:rsid w:val="00A427B7"/>
    <w:rsid w:val="00A44338"/>
    <w:rsid w:val="00A6733D"/>
    <w:rsid w:val="00A84DE3"/>
    <w:rsid w:val="00A8760A"/>
    <w:rsid w:val="00A91789"/>
    <w:rsid w:val="00A92702"/>
    <w:rsid w:val="00A94097"/>
    <w:rsid w:val="00A96BA7"/>
    <w:rsid w:val="00AA03A8"/>
    <w:rsid w:val="00AB1E86"/>
    <w:rsid w:val="00AC528C"/>
    <w:rsid w:val="00AE46A6"/>
    <w:rsid w:val="00AE6A40"/>
    <w:rsid w:val="00AF12D0"/>
    <w:rsid w:val="00B006B0"/>
    <w:rsid w:val="00B06D5D"/>
    <w:rsid w:val="00B10727"/>
    <w:rsid w:val="00B146D6"/>
    <w:rsid w:val="00B174CB"/>
    <w:rsid w:val="00B175B3"/>
    <w:rsid w:val="00B2692F"/>
    <w:rsid w:val="00B3228E"/>
    <w:rsid w:val="00B531F4"/>
    <w:rsid w:val="00B57442"/>
    <w:rsid w:val="00B77539"/>
    <w:rsid w:val="00B85A5F"/>
    <w:rsid w:val="00B966AB"/>
    <w:rsid w:val="00BA798D"/>
    <w:rsid w:val="00BB3E9F"/>
    <w:rsid w:val="00BB4463"/>
    <w:rsid w:val="00BB4E4D"/>
    <w:rsid w:val="00BC5356"/>
    <w:rsid w:val="00BC673B"/>
    <w:rsid w:val="00BD3992"/>
    <w:rsid w:val="00BD4BDA"/>
    <w:rsid w:val="00BE5A27"/>
    <w:rsid w:val="00C234C1"/>
    <w:rsid w:val="00C42EF6"/>
    <w:rsid w:val="00C7425D"/>
    <w:rsid w:val="00C827FC"/>
    <w:rsid w:val="00C91F8A"/>
    <w:rsid w:val="00CA2661"/>
    <w:rsid w:val="00CB491B"/>
    <w:rsid w:val="00CC4ADC"/>
    <w:rsid w:val="00CD19FA"/>
    <w:rsid w:val="00CD68B6"/>
    <w:rsid w:val="00CD6A94"/>
    <w:rsid w:val="00D023E4"/>
    <w:rsid w:val="00D06575"/>
    <w:rsid w:val="00D13186"/>
    <w:rsid w:val="00D14F84"/>
    <w:rsid w:val="00D2536D"/>
    <w:rsid w:val="00D272F6"/>
    <w:rsid w:val="00D32ACF"/>
    <w:rsid w:val="00D3397E"/>
    <w:rsid w:val="00D34C1C"/>
    <w:rsid w:val="00D50A86"/>
    <w:rsid w:val="00D729A0"/>
    <w:rsid w:val="00D73C37"/>
    <w:rsid w:val="00D73FD5"/>
    <w:rsid w:val="00D76847"/>
    <w:rsid w:val="00D81FC3"/>
    <w:rsid w:val="00D84A4D"/>
    <w:rsid w:val="00DA0E66"/>
    <w:rsid w:val="00DA3286"/>
    <w:rsid w:val="00DA3478"/>
    <w:rsid w:val="00DC0F61"/>
    <w:rsid w:val="00DC1F4F"/>
    <w:rsid w:val="00DC2B00"/>
    <w:rsid w:val="00DE2DB2"/>
    <w:rsid w:val="00DF1FA9"/>
    <w:rsid w:val="00DF7D06"/>
    <w:rsid w:val="00E10BD0"/>
    <w:rsid w:val="00E16353"/>
    <w:rsid w:val="00E17D20"/>
    <w:rsid w:val="00E23260"/>
    <w:rsid w:val="00E2789D"/>
    <w:rsid w:val="00E53B4F"/>
    <w:rsid w:val="00E64250"/>
    <w:rsid w:val="00E65C89"/>
    <w:rsid w:val="00E663F5"/>
    <w:rsid w:val="00E75376"/>
    <w:rsid w:val="00E7774F"/>
    <w:rsid w:val="00E9246C"/>
    <w:rsid w:val="00EA1A37"/>
    <w:rsid w:val="00EA72F3"/>
    <w:rsid w:val="00EA75F5"/>
    <w:rsid w:val="00EB0D54"/>
    <w:rsid w:val="00EB3429"/>
    <w:rsid w:val="00EB7663"/>
    <w:rsid w:val="00EC0407"/>
    <w:rsid w:val="00EC23B9"/>
    <w:rsid w:val="00ED65CC"/>
    <w:rsid w:val="00EE1CA1"/>
    <w:rsid w:val="00EF552A"/>
    <w:rsid w:val="00EF5FED"/>
    <w:rsid w:val="00F06D3C"/>
    <w:rsid w:val="00F132B3"/>
    <w:rsid w:val="00F15DA5"/>
    <w:rsid w:val="00F17F15"/>
    <w:rsid w:val="00F219DC"/>
    <w:rsid w:val="00F36F66"/>
    <w:rsid w:val="00F41A27"/>
    <w:rsid w:val="00F501EB"/>
    <w:rsid w:val="00F55073"/>
    <w:rsid w:val="00F83D5D"/>
    <w:rsid w:val="00F9453A"/>
    <w:rsid w:val="00F95199"/>
    <w:rsid w:val="00F96276"/>
    <w:rsid w:val="00FA058B"/>
    <w:rsid w:val="00FA6F5D"/>
    <w:rsid w:val="00FB074B"/>
    <w:rsid w:val="00FB483F"/>
    <w:rsid w:val="00FB6449"/>
    <w:rsid w:val="00FC64FB"/>
    <w:rsid w:val="00FD6B16"/>
    <w:rsid w:val="00FF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4C682BE"/>
  <w15:docId w15:val="{B691DD53-8CA7-450B-8E8E-074230084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418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17B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E6A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A940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9409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A940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4097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0396C"/>
    <w:pPr>
      <w:ind w:left="720"/>
      <w:contextualSpacing/>
    </w:pPr>
  </w:style>
  <w:style w:type="character" w:styleId="CommentReference">
    <w:name w:val="annotation reference"/>
    <w:basedOn w:val="DefaultParagraphFont"/>
    <w:rsid w:val="00FA6F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6F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6F5D"/>
  </w:style>
  <w:style w:type="paragraph" w:styleId="CommentSubject">
    <w:name w:val="annotation subject"/>
    <w:basedOn w:val="CommentText"/>
    <w:next w:val="CommentText"/>
    <w:link w:val="CommentSubjectChar"/>
    <w:rsid w:val="00FA6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6F5D"/>
    <w:rPr>
      <w:b/>
      <w:bCs/>
    </w:rPr>
  </w:style>
  <w:style w:type="numbering" w:customStyle="1" w:styleId="Style1">
    <w:name w:val="Style1"/>
    <w:uiPriority w:val="99"/>
    <w:rsid w:val="00A8760A"/>
    <w:pPr>
      <w:numPr>
        <w:numId w:val="1"/>
      </w:numPr>
    </w:pPr>
  </w:style>
  <w:style w:type="character" w:styleId="Emphasis">
    <w:name w:val="Emphasis"/>
    <w:basedOn w:val="DefaultParagraphFont"/>
    <w:qFormat/>
    <w:rsid w:val="006650D0"/>
    <w:rPr>
      <w:i/>
      <w:iCs/>
    </w:rPr>
  </w:style>
  <w:style w:type="paragraph" w:customStyle="1" w:styleId="Default">
    <w:name w:val="Default"/>
    <w:rsid w:val="00BB44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0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eneral Document" ma:contentTypeID="0x010100FBB1BDE89FB27C449A0E29AF421E312401000295F579A3C4D543AC4111EB13B7DF22" ma:contentTypeVersion="2" ma:contentTypeDescription="Create a new document." ma:contentTypeScope="" ma:versionID="ecf6d4f023ea63d32467877e4f14d5a7">
  <xsd:schema xmlns:xsd="http://www.w3.org/2001/XMLSchema" xmlns:xs="http://www.w3.org/2001/XMLSchema" xmlns:p="http://schemas.microsoft.com/office/2006/metadata/properties" xmlns:ns2="e6bb6fa4-9c23-4df5-9c72-0315fa8fef6d" xmlns:ns3="6e659ce8-d1b4-4977-bcb5-181be46f9527" targetNamespace="http://schemas.microsoft.com/office/2006/metadata/properties" ma:root="true" ma:fieldsID="8e4d2a4e4a6b1f141ca9230781a54fbf" ns2:_="" ns3:_="">
    <xsd:import namespace="e6bb6fa4-9c23-4df5-9c72-0315fa8fef6d"/>
    <xsd:import namespace="6e659ce8-d1b4-4977-bcb5-181be46f9527"/>
    <xsd:element name="properties">
      <xsd:complexType>
        <xsd:sequence>
          <xsd:element name="documentManagement">
            <xsd:complexType>
              <xsd:all>
                <xsd:element ref="ns2:IP_x0020_Classification"/>
                <xsd:element ref="ns2:Preservation_x0020_Order_x0020_Numbers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b6fa4-9c23-4df5-9c72-0315fa8fef6d" elementFormDefault="qualified">
    <xsd:import namespace="http://schemas.microsoft.com/office/2006/documentManagement/types"/>
    <xsd:import namespace="http://schemas.microsoft.com/office/infopath/2007/PartnerControls"/>
    <xsd:element name="IP_x0020_Classification" ma:index="8" ma:displayName="IP Classification" ma:default="Company Confidential" ma:description="Sensitivity of the information" ma:format="Dropdown" ma:internalName="IP_x0020_Classification">
      <xsd:simpleType>
        <xsd:restriction base="dms:Choice">
          <xsd:enumeration value="Public"/>
          <xsd:enumeration value="Company Confidential"/>
          <xsd:enumeration value="Confidential Restricted"/>
          <xsd:enumeration value="Classified"/>
        </xsd:restriction>
      </xsd:simpleType>
    </xsd:element>
    <xsd:element name="Preservation_x0020_Order_x0020_Numbers" ma:index="9" nillable="true" ma:displayName="Preservation Order Numbers" ma:description="Preservation Order Numbers, when issued by Legal, require that this item MUST NOT be deleted. Separate multiple preservation order numbers with commas." ma:internalName="Preservation_x0020_Order_x0020_Number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59ce8-d1b4-4977-bcb5-181be46f9527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servation_x0020_Order_x0020_Numbers xmlns="e6bb6fa4-9c23-4df5-9c72-0315fa8fef6d" xsi:nil="true"/>
    <IP_x0020_Classification xmlns="e6bb6fa4-9c23-4df5-9c72-0315fa8fef6d">Company Confidential</IP_x0020_Classification>
    <_dlc_DocId xmlns="6e659ce8-d1b4-4977-bcb5-181be46f9527">7WVDHQUT5TAD-1413171733-21</_dlc_DocId>
    <_dlc_DocIdUrl xmlns="6e659ce8-d1b4-4977-bcb5-181be46f9527">
      <Url>http://ehs.jop.chevrontexaco.net/_layouts/15/DocIdRedir.aspx?ID=7WVDHQUT5TAD-1413171733-21</Url>
      <Description>7WVDHQUT5TAD-1413171733-21</Description>
    </_dlc_DocIdUrl>
  </documentManagement>
</p:properties>
</file>

<file path=customXml/itemProps1.xml><?xml version="1.0" encoding="utf-8"?>
<ds:datastoreItem xmlns:ds="http://schemas.openxmlformats.org/officeDocument/2006/customXml" ds:itemID="{95CA0489-B94D-4BFB-98DD-0FBE61ED921D}"/>
</file>

<file path=customXml/itemProps2.xml><?xml version="1.0" encoding="utf-8"?>
<ds:datastoreItem xmlns:ds="http://schemas.openxmlformats.org/officeDocument/2006/customXml" ds:itemID="{73FCC893-2F15-499C-A3CD-76D39DF16B4A}"/>
</file>

<file path=customXml/itemProps3.xml><?xml version="1.0" encoding="utf-8"?>
<ds:datastoreItem xmlns:ds="http://schemas.openxmlformats.org/officeDocument/2006/customXml" ds:itemID="{99DA7FD1-6F18-4C4C-BBA0-081D31F70A8F}"/>
</file>

<file path=customXml/itemProps4.xml><?xml version="1.0" encoding="utf-8"?>
<ds:datastoreItem xmlns:ds="http://schemas.openxmlformats.org/officeDocument/2006/customXml" ds:itemID="{66D8A5B0-89A8-4F9E-AAA1-1C1380FAFE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5</Words>
  <Characters>82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 Company Name:</vt:lpstr>
    </vt:vector>
  </TitlesOfParts>
  <Company>Chevron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 Company Name:</dc:title>
  <dc:creator>Patel, Dinesh B - dphd on 8248KN8Z109L</dc:creator>
  <cp:lastModifiedBy>AL Otaibi, Fahad</cp:lastModifiedBy>
  <cp:revision>2</cp:revision>
  <cp:lastPrinted>2018-10-04T08:55:00Z</cp:lastPrinted>
  <dcterms:created xsi:type="dcterms:W3CDTF">2021-09-20T09:24:00Z</dcterms:created>
  <dcterms:modified xsi:type="dcterms:W3CDTF">2021-09-20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B1BDE89FB27C449A0E29AF421E312401000295F579A3C4D543AC4111EB13B7DF22</vt:lpwstr>
  </property>
  <property fmtid="{D5CDD505-2E9C-101B-9397-08002B2CF9AE}" pid="3" name="_dlc_DocIdItemGuid">
    <vt:lpwstr>41d3c81b-ab88-4caf-95f0-327ad155bed1</vt:lpwstr>
  </property>
</Properties>
</file>